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1D1A3" w14:textId="66C63C8A" w:rsidR="009426AD" w:rsidRDefault="009426AD" w:rsidP="009426AD">
      <w:pPr>
        <w:ind w:left="720" w:hanging="360"/>
      </w:pPr>
      <w:r>
        <w:t>How to Energetic</w:t>
      </w:r>
    </w:p>
    <w:p w14:paraId="1E924222" w14:textId="76B0CDF0" w:rsidR="00000000" w:rsidRPr="009426AD" w:rsidRDefault="009426AD" w:rsidP="009426A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426AD">
        <w:rPr>
          <w:sz w:val="28"/>
          <w:szCs w:val="28"/>
        </w:rPr>
        <w:t>Sleep at least 7 hours.</w:t>
      </w:r>
    </w:p>
    <w:p w14:paraId="6C4C178D" w14:textId="02BAD7B5" w:rsidR="009426AD" w:rsidRDefault="009426AD" w:rsidP="009426A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educe Stress</w:t>
      </w:r>
    </w:p>
    <w:p w14:paraId="60F3D79B" w14:textId="17BEA0D3" w:rsidR="009426AD" w:rsidRDefault="009426AD" w:rsidP="009426A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egular Exercise</w:t>
      </w:r>
    </w:p>
    <w:p w14:paraId="526A87E5" w14:textId="1BF1CF4A" w:rsidR="009426AD" w:rsidRDefault="009426AD" w:rsidP="009426A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426AD">
        <w:rPr>
          <w:sz w:val="28"/>
          <w:szCs w:val="28"/>
        </w:rPr>
        <w:t>Eat a nutritious diet</w:t>
      </w:r>
    </w:p>
    <w:p w14:paraId="65A27EFA" w14:textId="353A326F" w:rsidR="009426AD" w:rsidRDefault="009426AD" w:rsidP="009426A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426AD">
        <w:rPr>
          <w:sz w:val="28"/>
          <w:szCs w:val="28"/>
        </w:rPr>
        <w:t>Limit added sugar</w:t>
      </w:r>
    </w:p>
    <w:p w14:paraId="60CD18F8" w14:textId="76B0F3D0" w:rsidR="009426AD" w:rsidRDefault="009426AD" w:rsidP="009426A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426AD">
        <w:rPr>
          <w:sz w:val="28"/>
          <w:szCs w:val="28"/>
        </w:rPr>
        <w:t>Stay hydrated</w:t>
      </w:r>
    </w:p>
    <w:p w14:paraId="2AC53154" w14:textId="2A2B85B3" w:rsidR="009426AD" w:rsidRDefault="009426AD" w:rsidP="009426A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426AD">
        <w:rPr>
          <w:sz w:val="28"/>
          <w:szCs w:val="28"/>
        </w:rPr>
        <w:t>Connect with people</w:t>
      </w:r>
    </w:p>
    <w:p w14:paraId="6E46FB44" w14:textId="1D4164ED" w:rsidR="00025DFF" w:rsidRDefault="00025DFF" w:rsidP="009426A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25DFF">
        <w:rPr>
          <w:sz w:val="28"/>
          <w:szCs w:val="28"/>
        </w:rPr>
        <w:t>Put time aside for yoga, meditation</w:t>
      </w:r>
    </w:p>
    <w:p w14:paraId="06293081" w14:textId="35A74973" w:rsidR="0026417A" w:rsidRDefault="0026417A" w:rsidP="0026417A">
      <w:pPr>
        <w:rPr>
          <w:sz w:val="28"/>
          <w:szCs w:val="28"/>
        </w:rPr>
      </w:pPr>
      <w:r>
        <w:rPr>
          <w:sz w:val="28"/>
          <w:szCs w:val="28"/>
        </w:rPr>
        <w:t>For Good Health</w:t>
      </w:r>
    </w:p>
    <w:p w14:paraId="00B8DBC1" w14:textId="18994475" w:rsidR="0026417A" w:rsidRDefault="0026417A" w:rsidP="00152B9B">
      <w:pPr>
        <w:rPr>
          <w:sz w:val="28"/>
          <w:szCs w:val="28"/>
        </w:rPr>
      </w:pPr>
      <w:r>
        <w:rPr>
          <w:sz w:val="28"/>
          <w:szCs w:val="28"/>
        </w:rPr>
        <w:t>1.</w:t>
      </w:r>
      <w:r w:rsidR="00152B9B" w:rsidRPr="00152B9B">
        <w:rPr>
          <w:sz w:val="28"/>
          <w:szCs w:val="28"/>
        </w:rPr>
        <w:t>Drink more wate</w:t>
      </w:r>
      <w:r w:rsidR="00152B9B">
        <w:rPr>
          <w:sz w:val="28"/>
          <w:szCs w:val="28"/>
        </w:rPr>
        <w:t>r</w:t>
      </w:r>
    </w:p>
    <w:p w14:paraId="27DBA671" w14:textId="15DD50AE" w:rsidR="00152B9B" w:rsidRDefault="00152B9B" w:rsidP="00152B9B">
      <w:pPr>
        <w:rPr>
          <w:sz w:val="28"/>
          <w:szCs w:val="28"/>
        </w:rPr>
      </w:pPr>
      <w:r>
        <w:rPr>
          <w:sz w:val="28"/>
          <w:szCs w:val="28"/>
        </w:rPr>
        <w:t>2.</w:t>
      </w:r>
      <w:r w:rsidRPr="00152B9B">
        <w:rPr>
          <w:sz w:val="28"/>
          <w:szCs w:val="28"/>
        </w:rPr>
        <w:t>Eat breakfast</w:t>
      </w:r>
    </w:p>
    <w:p w14:paraId="781BD39E" w14:textId="6AC0DF52" w:rsidR="00152B9B" w:rsidRDefault="00152B9B" w:rsidP="00152B9B">
      <w:pPr>
        <w:rPr>
          <w:sz w:val="28"/>
          <w:szCs w:val="28"/>
        </w:rPr>
      </w:pPr>
      <w:r>
        <w:rPr>
          <w:sz w:val="28"/>
          <w:szCs w:val="28"/>
        </w:rPr>
        <w:t>3.</w:t>
      </w:r>
      <w:r w:rsidRPr="00152B9B">
        <w:t xml:space="preserve"> </w:t>
      </w:r>
      <w:r w:rsidRPr="00152B9B">
        <w:rPr>
          <w:sz w:val="28"/>
          <w:szCs w:val="28"/>
        </w:rPr>
        <w:t>Eat well throughout the day</w:t>
      </w:r>
    </w:p>
    <w:p w14:paraId="0447C1C6" w14:textId="18C7E145" w:rsidR="00152B9B" w:rsidRDefault="00152B9B" w:rsidP="00152B9B">
      <w:pPr>
        <w:rPr>
          <w:sz w:val="28"/>
          <w:szCs w:val="28"/>
        </w:rPr>
      </w:pPr>
      <w:r>
        <w:rPr>
          <w:sz w:val="28"/>
          <w:szCs w:val="28"/>
        </w:rPr>
        <w:t>4.</w:t>
      </w:r>
      <w:r w:rsidRPr="00152B9B">
        <w:rPr>
          <w:sz w:val="28"/>
          <w:szCs w:val="28"/>
        </w:rPr>
        <w:t>Eat at the right times</w:t>
      </w:r>
    </w:p>
    <w:p w14:paraId="466D0A1D" w14:textId="329A4600" w:rsidR="00152B9B" w:rsidRDefault="00152B9B" w:rsidP="00152B9B">
      <w:pPr>
        <w:rPr>
          <w:sz w:val="28"/>
          <w:szCs w:val="28"/>
        </w:rPr>
      </w:pPr>
      <w:r>
        <w:rPr>
          <w:sz w:val="28"/>
          <w:szCs w:val="28"/>
        </w:rPr>
        <w:t>5.</w:t>
      </w:r>
      <w:r w:rsidRPr="00152B9B">
        <w:t xml:space="preserve"> </w:t>
      </w:r>
      <w:r w:rsidRPr="00152B9B">
        <w:rPr>
          <w:sz w:val="28"/>
          <w:szCs w:val="28"/>
        </w:rPr>
        <w:t>Use intermittent fasting to control calories and boost endurance.</w:t>
      </w:r>
    </w:p>
    <w:p w14:paraId="3F066F58" w14:textId="7F8E1EB4" w:rsidR="00B5056D" w:rsidRDefault="00B5056D" w:rsidP="00152B9B">
      <w:pPr>
        <w:rPr>
          <w:sz w:val="28"/>
          <w:szCs w:val="28"/>
        </w:rPr>
      </w:pPr>
      <w:r>
        <w:rPr>
          <w:sz w:val="28"/>
          <w:szCs w:val="28"/>
        </w:rPr>
        <w:t>6.</w:t>
      </w:r>
      <w:r w:rsidRPr="00B5056D">
        <w:t xml:space="preserve"> </w:t>
      </w:r>
      <w:r w:rsidRPr="00B5056D">
        <w:rPr>
          <w:sz w:val="28"/>
          <w:szCs w:val="28"/>
        </w:rPr>
        <w:t>Having a Healthy Exercise Plan</w:t>
      </w:r>
    </w:p>
    <w:p w14:paraId="53A98070" w14:textId="60640FE6" w:rsidR="00B5056D" w:rsidRPr="0026417A" w:rsidRDefault="00B5056D" w:rsidP="00152B9B">
      <w:pPr>
        <w:rPr>
          <w:sz w:val="28"/>
          <w:szCs w:val="28"/>
        </w:rPr>
      </w:pPr>
      <w:r>
        <w:rPr>
          <w:sz w:val="28"/>
          <w:szCs w:val="28"/>
        </w:rPr>
        <w:t>7.</w:t>
      </w:r>
      <w:r w:rsidRPr="00B5056D">
        <w:rPr>
          <w:sz w:val="28"/>
          <w:szCs w:val="28"/>
        </w:rPr>
        <w:t>Maintain a healthy weight</w:t>
      </w:r>
    </w:p>
    <w:sectPr w:rsidR="00B5056D" w:rsidRPr="002641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6082B"/>
    <w:multiLevelType w:val="hybridMultilevel"/>
    <w:tmpl w:val="D324C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66418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DEzMjc3NjEwNrdU0lEKTi0uzszPAykwrAUAHrG3hSwAAAA="/>
  </w:docVars>
  <w:rsids>
    <w:rsidRoot w:val="00FE4F8A"/>
    <w:rsid w:val="00025DFF"/>
    <w:rsid w:val="00060191"/>
    <w:rsid w:val="000A39E0"/>
    <w:rsid w:val="00152B9B"/>
    <w:rsid w:val="0026417A"/>
    <w:rsid w:val="008258AA"/>
    <w:rsid w:val="009426AD"/>
    <w:rsid w:val="00B5056D"/>
    <w:rsid w:val="00ED77DB"/>
    <w:rsid w:val="00FE4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19910"/>
  <w15:chartTrackingRefBased/>
  <w15:docId w15:val="{63E6BB73-017E-4F16-BB44-85D0DE31F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26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5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4</cp:revision>
  <dcterms:created xsi:type="dcterms:W3CDTF">2023-10-12T11:43:00Z</dcterms:created>
  <dcterms:modified xsi:type="dcterms:W3CDTF">2023-10-12T12:25:00Z</dcterms:modified>
</cp:coreProperties>
</file>